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13217" w:rsidP="009344FF">
      <w:r w:rsidRPr="00613217">
        <w:t>The manuscript can be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3614E" w:rsidRPr="00B07B6C" w:rsidRDefault="00BF5A2E" w:rsidP="009344FF">
      <w:bookmarkStart w:id="0" w:name="_GoBack"/>
      <w:proofErr w:type="spellStart"/>
      <w:r w:rsidRPr="00B07B6C">
        <w:t>Dr.</w:t>
      </w:r>
      <w:proofErr w:type="spellEnd"/>
      <w:r w:rsidRPr="00B07B6C">
        <w:t xml:space="preserve"> S.M. Chitra, Government Siddha Medical College, India</w:t>
      </w:r>
      <w:bookmarkEnd w:id="0"/>
    </w:p>
    <w:sectPr w:rsidR="0093614E" w:rsidRPr="00B07B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MDIwNLWwMDA2MzdT0lEKTi0uzszPAykwrAUAJvk6bCwAAAA="/>
  </w:docVars>
  <w:rsids>
    <w:rsidRoot w:val="00A72896"/>
    <w:rsid w:val="002C0B2C"/>
    <w:rsid w:val="00532835"/>
    <w:rsid w:val="00613217"/>
    <w:rsid w:val="009344FF"/>
    <w:rsid w:val="0093614E"/>
    <w:rsid w:val="009F328F"/>
    <w:rsid w:val="00A72896"/>
    <w:rsid w:val="00B07B6C"/>
    <w:rsid w:val="00BF5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03A8B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6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6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6T08:35:00Z</dcterms:modified>
</cp:coreProperties>
</file>